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4A974" w14:textId="034075C2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ΑΝΑΚΟΙΝΩΣΗ</w:t>
      </w:r>
    </w:p>
    <w:p w14:paraId="3AEE64DD" w14:textId="5BB08895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ΙΟΥ ΑΝΘΟΚΟΜΙΑΣ ΚΑΙ ΑΡΧΙΤΕΚΤΟΝΙΚΗΣ ΤΟΠΙΟΥ</w:t>
      </w:r>
    </w:p>
    <w:p w14:paraId="1F522E36" w14:textId="2EC37DA6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5C6CE93" w14:textId="564EE51D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Εξέταση Μαθημάτων: </w:t>
      </w:r>
    </w:p>
    <w:p w14:paraId="6E97F7D0" w14:textId="77777777" w:rsidR="00720D32" w:rsidRDefault="00720D32" w:rsidP="007C0654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bookmarkStart w:id="0" w:name="_Hlk45274129"/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Ειδική Ανθοκομία (Καλλιέργειες αιχμής-νέες τεχνολογίες-ιστοκαλλιέργεια)" με κωδικό 201</w:t>
      </w:r>
    </w:p>
    <w:p w14:paraId="6BB6279A" w14:textId="77777777" w:rsidR="00720D32" w:rsidRDefault="00720D32" w:rsidP="007C0654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"Ανθοκομία ΙΙ" με κωδικό 985</w:t>
      </w:r>
    </w:p>
    <w:bookmarkEnd w:id="0"/>
    <w:p w14:paraId="5ABAF7B4" w14:textId="77777777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234B5B5F" w14:textId="3DE8F58B" w:rsidR="00023704" w:rsidRPr="00C915BD" w:rsidRDefault="00E164E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Οι εξετάσεις </w:t>
      </w:r>
      <w:r w:rsidR="00C915BD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του Εργαστηρίου και της Θεωρίας των παραπάνω Μαθημάτων θα πραγματοποιηθεί 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023704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ην </w:t>
      </w:r>
      <w:r w:rsidR="00AD1FC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Πέμπτη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AD1FC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10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AD1FC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Σεπτεμβρίου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2020</w:t>
      </w:r>
      <w:r w:rsidR="0050162A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, ως εξής:</w:t>
      </w:r>
    </w:p>
    <w:p w14:paraId="22F5DF33" w14:textId="77777777" w:rsidR="00023704" w:rsidRPr="00222F05" w:rsidRDefault="00023704" w:rsidP="00023704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F9C1E80" w14:textId="0A22E6D5" w:rsidR="00E164E1" w:rsidRPr="00222F05" w:rsidRDefault="00023704" w:rsidP="00222F05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</w:t>
      </w:r>
      <w:r w:rsidR="00E164E1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ξ’ αποστάσεως</w:t>
      </w:r>
    </w:p>
    <w:p w14:paraId="0A8DD840" w14:textId="77777777" w:rsidR="009459B5" w:rsidRPr="00222F05" w:rsidRDefault="009459B5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3D4A4519" w14:textId="53ACF1A6" w:rsidR="0050162A" w:rsidRPr="00222F05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ήριο</w:t>
      </w:r>
      <w:r w:rsid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</w:r>
    </w:p>
    <w:p w14:paraId="4DE88664" w14:textId="6C78977F" w:rsidR="00AA69FA" w:rsidRPr="00222F05" w:rsidRDefault="00AA69F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2D7D639" w14:textId="017ED415" w:rsidR="00C915BD" w:rsidRDefault="0050162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του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C915BD">
        <w:rPr>
          <w:rFonts w:eastAsia="Times New Roman" w:cstheme="minorHAnsi"/>
          <w:sz w:val="24"/>
          <w:szCs w:val="24"/>
          <w:lang w:val="el-GR" w:eastAsia="en-GB"/>
        </w:rPr>
        <w:t>των Μαθημάτων:</w:t>
      </w:r>
    </w:p>
    <w:p w14:paraId="5F8F0CE0" w14:textId="77777777" w:rsidR="00720D32" w:rsidRDefault="00720D32" w:rsidP="00720D32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Ειδική Ανθοκομία (Καλλιέργειες αιχμής-νέες τεχνολογίες-ιστοκαλλιέργεια)" με κωδικό 201</w:t>
      </w:r>
    </w:p>
    <w:p w14:paraId="0DEDCCB0" w14:textId="77777777" w:rsidR="00720D32" w:rsidRDefault="00720D32" w:rsidP="00720D32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"Ανθοκομία ΙΙ" με κωδικό 985</w:t>
      </w:r>
    </w:p>
    <w:p w14:paraId="02943635" w14:textId="77777777" w:rsidR="00B14B38" w:rsidRDefault="00C915BD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θα πραγματοποιηθούν την ίδια ώρα. </w:t>
      </w:r>
      <w:bookmarkStart w:id="1" w:name="_Hlk45277197"/>
    </w:p>
    <w:p w14:paraId="532BD9E6" w14:textId="2F2AA496" w:rsidR="00C915BD" w:rsidRPr="00F708CA" w:rsidRDefault="00C915BD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Συγκεκριμένα 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AD1FC1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AD1FC1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AD1FC1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AD1FC1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5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 xml:space="preserve">υποβολής των ερωτήσεων είναι 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5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λεπτά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>5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="00F708CA"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bookmarkEnd w:id="1"/>
    <w:p w14:paraId="5D0958FB" w14:textId="4AA76CC6" w:rsidR="00AA69FA" w:rsidRPr="00222F05" w:rsidRDefault="00AA69F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02BA3A" w14:textId="06A6C95B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47876A72" w14:textId="31C3C2C4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76741D3E" w14:textId="3B5CE1B4" w:rsidR="00541BD7" w:rsidRPr="00222F05" w:rsidRDefault="00AA69FA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Microsoft Teams</w:t>
      </w:r>
    </w:p>
    <w:p w14:paraId="6E8B0330" w14:textId="77777777" w:rsidR="004A7D50" w:rsidRDefault="00541BD7" w:rsidP="00720D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="00720D32" w:rsidRPr="00720D32">
        <w:rPr>
          <w:rFonts w:eastAsia="Times New Roman" w:cstheme="minorHAnsi"/>
          <w:sz w:val="24"/>
          <w:szCs w:val="24"/>
          <w:lang w:val="el-GR" w:eastAsia="en-GB"/>
        </w:rPr>
        <w:t xml:space="preserve"> Εξέταση Εργαστηρίου Μαθημάτων "Ειδική Ανθοκομία (Καλλιέργειες αιχμής-νέες τεχνολογίες-ιστοκαλλιέργεια)" με κωδικό 201 / "Ανθοκομία ΙΙ" με κωδικό 985</w:t>
      </w:r>
    </w:p>
    <w:p w14:paraId="1404CEBC" w14:textId="1C45C8C7" w:rsidR="00AA69FA" w:rsidRPr="004A7D50" w:rsidRDefault="00541BD7" w:rsidP="004A7D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>Κ</w:t>
      </w:r>
      <w:r w:rsidR="00AA69FA"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>ωδικό</w:t>
      </w:r>
      <w:r w:rsidR="00BF1552"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>ς</w:t>
      </w:r>
      <w:r w:rsidR="00AA69FA"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σύνδεσης: </w:t>
      </w:r>
      <w:r w:rsidR="00AD1FC1" w:rsidRPr="00AD1FC1">
        <w:rPr>
          <w:rFonts w:eastAsia="Times New Roman" w:cstheme="minorHAnsi"/>
          <w:b/>
          <w:bCs/>
          <w:sz w:val="24"/>
          <w:szCs w:val="24"/>
          <w:lang w:eastAsia="en-GB"/>
        </w:rPr>
        <w:t>p4o349y</w:t>
      </w:r>
    </w:p>
    <w:p w14:paraId="609EAD04" w14:textId="77777777" w:rsidR="00541BD7" w:rsidRPr="005754EA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7CA28A1" w14:textId="477070D5" w:rsidR="00541BD7" w:rsidRPr="005754EA" w:rsidRDefault="003A52A0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bookmarkStart w:id="2" w:name="_Hlk45277490"/>
      <w:r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541BD7"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bookmarkEnd w:id="2"/>
    <w:p w14:paraId="6FFE4E5D" w14:textId="15886FF5" w:rsidR="00AA69FA" w:rsidRPr="00720D32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720D32" w:rsidRPr="00720D32">
        <w:rPr>
          <w:rFonts w:eastAsia="Times New Roman" w:cstheme="minorHAnsi"/>
          <w:sz w:val="24"/>
          <w:szCs w:val="24"/>
          <w:lang w:val="el-GR" w:eastAsia="en-GB"/>
        </w:rPr>
        <w:t>Εξέταση Εργαστηρίου Μαθημάτων "Ειδική Ανθοκομία (Καλλιέργειες αιχμής-νέες τεχνολογίες-ιστοκαλλιέργεια)" με κωδικό 201 / "Ανθοκομία ΙΙ" με κωδικό 985</w:t>
      </w:r>
    </w:p>
    <w:p w14:paraId="7B9BCC1A" w14:textId="548481DC" w:rsidR="0050162A" w:rsidRDefault="0050162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A76C2EA" w14:textId="77777777" w:rsidR="003A52A0" w:rsidRPr="00222F05" w:rsidRDefault="003A52A0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BD536A6" w14:textId="2CBF4426" w:rsidR="0050162A" w:rsidRPr="003A52A0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lastRenderedPageBreak/>
        <w:t>Θεωρία</w:t>
      </w:r>
      <w:r w:rsidR="003A52A0" w:rsidRPr="003A52A0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3A52A0" w:rsidRPr="003A52A0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ab/>
      </w:r>
    </w:p>
    <w:p w14:paraId="42242E4C" w14:textId="77777777" w:rsidR="00026A00" w:rsidRDefault="00026A0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FB2672B" w14:textId="310DFF15" w:rsidR="003A52A0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</w:t>
      </w:r>
      <w:r>
        <w:rPr>
          <w:rFonts w:eastAsia="Times New Roman" w:cstheme="minorHAnsi"/>
          <w:sz w:val="24"/>
          <w:szCs w:val="24"/>
          <w:lang w:val="el-GR" w:eastAsia="en-GB"/>
        </w:rPr>
        <w:t>της Θεωρία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>των Μαθημάτων:</w:t>
      </w:r>
    </w:p>
    <w:p w14:paraId="3974C0B2" w14:textId="77777777" w:rsidR="00720D32" w:rsidRDefault="00720D32" w:rsidP="00720D32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Ειδική Ανθοκομία (Καλλιέργειες αιχμής-νέες τεχνολογίες-ιστοκαλλιέργεια)" με κωδικό 201</w:t>
      </w:r>
    </w:p>
    <w:p w14:paraId="4F114D9F" w14:textId="77777777" w:rsidR="00720D32" w:rsidRDefault="00720D32" w:rsidP="00720D32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"Ανθοκομία ΙΙ" με κωδικό 985</w:t>
      </w:r>
    </w:p>
    <w:p w14:paraId="45DAF0B8" w14:textId="38FE9D11" w:rsidR="003A52A0" w:rsidRDefault="003A52A0" w:rsidP="003A52A0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>θα πραγματοποιηθούν την ίδια ώρα.</w:t>
      </w:r>
    </w:p>
    <w:p w14:paraId="423D2762" w14:textId="4C52334B" w:rsidR="00720D32" w:rsidRPr="00F708CA" w:rsidRDefault="00720D32" w:rsidP="00720D32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Συγκεκριμένα 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0D52DD" w:rsidRPr="000D52DD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0D52DD" w:rsidRPr="000D52DD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0D52DD" w:rsidRPr="000D52DD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0D52DD" w:rsidRPr="000D52DD">
        <w:rPr>
          <w:rFonts w:eastAsia="Times New Roman" w:cstheme="minorHAnsi"/>
          <w:b/>
          <w:bCs/>
          <w:sz w:val="24"/>
          <w:szCs w:val="24"/>
          <w:lang w:val="el-GR" w:eastAsia="en-GB"/>
        </w:rPr>
        <w:t>3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υποβολής των ερωτήσεων είναι </w:t>
      </w:r>
      <w:r w:rsidRPr="00800467">
        <w:rPr>
          <w:rFonts w:eastAsia="Times New Roman" w:cstheme="minorHAnsi"/>
          <w:b/>
          <w:bCs/>
          <w:sz w:val="24"/>
          <w:szCs w:val="24"/>
          <w:lang w:val="el-GR" w:eastAsia="en-GB"/>
        </w:rPr>
        <w:t>3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λεπτά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>
        <w:rPr>
          <w:rFonts w:eastAsia="Times New Roman" w:cstheme="minorHAnsi"/>
          <w:sz w:val="24"/>
          <w:szCs w:val="24"/>
          <w:lang w:val="el-GR" w:eastAsia="en-GB"/>
        </w:rPr>
        <w:t>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p w14:paraId="07281DE7" w14:textId="77777777" w:rsidR="003A52A0" w:rsidRPr="00222F05" w:rsidRDefault="003A52A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673CD72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539D8FD0" w14:textId="341FDFF6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5EA31313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Microsoft Teams</w:t>
      </w:r>
    </w:p>
    <w:p w14:paraId="311FAB0D" w14:textId="6BD292F8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720D32" w:rsidRPr="00720D32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 "Ειδική Ανθοκομία (Καλλιέργειες αιχμής-νέες τεχνολογίες-ιστοκαλλιέργεια" με κωδικό 201 / "Ανθοκομία ΙΙ" με κωδικό 985</w:t>
      </w:r>
    </w:p>
    <w:p w14:paraId="287115CC" w14:textId="40BA434E" w:rsidR="00541BD7" w:rsidRPr="001949B1" w:rsidRDefault="00541BD7" w:rsidP="001949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1949B1">
        <w:rPr>
          <w:rFonts w:eastAsia="Times New Roman" w:cstheme="minorHAnsi"/>
          <w:b/>
          <w:bCs/>
          <w:sz w:val="24"/>
          <w:szCs w:val="24"/>
          <w:lang w:val="el-GR" w:eastAsia="en-GB"/>
        </w:rPr>
        <w:t>Κωδικό</w:t>
      </w:r>
      <w:r w:rsidR="00BF1552" w:rsidRPr="001949B1">
        <w:rPr>
          <w:rFonts w:eastAsia="Times New Roman" w:cstheme="minorHAnsi"/>
          <w:b/>
          <w:bCs/>
          <w:sz w:val="24"/>
          <w:szCs w:val="24"/>
          <w:lang w:val="el-GR" w:eastAsia="en-GB"/>
        </w:rPr>
        <w:t>ς</w:t>
      </w:r>
      <w:r w:rsidRPr="001949B1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σύνδεσης: </w:t>
      </w:r>
      <w:r w:rsidR="00AD1FC1" w:rsidRPr="00AD1FC1">
        <w:rPr>
          <w:rFonts w:eastAsia="Times New Roman" w:cstheme="minorHAnsi"/>
          <w:b/>
          <w:bCs/>
          <w:sz w:val="24"/>
          <w:szCs w:val="24"/>
          <w:lang w:val="el-GR" w:eastAsia="en-GB"/>
        </w:rPr>
        <w:t>k9mej9s</w:t>
      </w:r>
    </w:p>
    <w:p w14:paraId="08E8E603" w14:textId="77777777" w:rsidR="00B14B38" w:rsidRPr="005754EA" w:rsidRDefault="00B14B38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3E10F4C6" w14:textId="4D3618C7" w:rsidR="00B14B38" w:rsidRPr="005754EA" w:rsidRDefault="00B14B3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53DE9B0D" w14:textId="62398474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0A431D" w:rsidRPr="000A431D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 "Ειδική Ανθοκομία (Καλλιέργειες αιχμής-νέες τεχνολογίες-ιστοκαλλιέργεια" με κωδικό 201 / "Ανθοκομία ΙΙ" με κωδικό 985</w:t>
      </w:r>
    </w:p>
    <w:p w14:paraId="5825BDDE" w14:textId="7F1AC639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57C3B0D" w14:textId="38788C1A" w:rsidR="0050162A" w:rsidRPr="00222F05" w:rsidRDefault="0050162A" w:rsidP="00026A00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426" w:hanging="426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Με φυσική παρουσία:</w:t>
      </w:r>
    </w:p>
    <w:p w14:paraId="1EED6D06" w14:textId="77777777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3A17E6" w14:textId="7869CA82" w:rsidR="00023704" w:rsidRPr="00222F05" w:rsidRDefault="00023704" w:rsidP="00023704">
      <w:pPr>
        <w:shd w:val="clear" w:color="auto" w:fill="FFFFFF"/>
        <w:spacing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Η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εξέταση με φυσική παρουσία</w:t>
      </w:r>
      <w:r w:rsidR="00347142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για όσους εξεταζόμενους δήλωσαν αυτόν τον τρόπο εξέτασης, θα διεξαχθεί την ίδια μέρα και ώρα, για εργαστήριο και θεωρία αντίστοιχα,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(</w:t>
      </w:r>
      <w:r w:rsidR="000D52DD" w:rsidRPr="000D52DD">
        <w:rPr>
          <w:rFonts w:eastAsia="Times New Roman" w:cstheme="minorHAnsi"/>
          <w:b/>
          <w:bCs/>
          <w:sz w:val="24"/>
          <w:szCs w:val="24"/>
          <w:lang w:val="el-GR" w:eastAsia="en-GB"/>
        </w:rPr>
        <w:t>10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/0</w:t>
      </w:r>
      <w:r w:rsidR="000D52DD" w:rsidRPr="000D52DD">
        <w:rPr>
          <w:rFonts w:eastAsia="Times New Roman" w:cstheme="minorHAnsi"/>
          <w:b/>
          <w:bCs/>
          <w:sz w:val="24"/>
          <w:szCs w:val="24"/>
          <w:lang w:val="el-GR" w:eastAsia="en-GB"/>
        </w:rPr>
        <w:t>9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/2020, ώρα </w:t>
      </w:r>
      <w:r w:rsidR="000A431D" w:rsidRPr="000A431D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0D52DD" w:rsidRPr="000D52DD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 w:rsidR="000B0FA2" w:rsidRPr="000B0FA2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ο Εργαστήριο και </w:t>
      </w:r>
      <w:r w:rsidR="00772BEA" w:rsidRPr="00772BEA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0D52DD" w:rsidRPr="000D52DD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 w:rsidR="00014EDD" w:rsidRPr="00014ED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ην Θεωρία),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φυσική παρουσία, </w:t>
      </w:r>
      <w:r w:rsidR="00772BEA">
        <w:rPr>
          <w:rFonts w:eastAsia="Times New Roman" w:cstheme="minorHAnsi"/>
          <w:sz w:val="24"/>
          <w:szCs w:val="24"/>
          <w:lang w:val="el-GR" w:eastAsia="en-GB"/>
        </w:rPr>
        <w:t xml:space="preserve">στην </w:t>
      </w:r>
      <w:r w:rsidR="00772BEA" w:rsidRPr="00772BEA">
        <w:rPr>
          <w:rFonts w:eastAsia="Times New Roman" w:cstheme="minorHAnsi"/>
          <w:b/>
          <w:bCs/>
          <w:sz w:val="24"/>
          <w:szCs w:val="24"/>
          <w:lang w:val="el-GR" w:eastAsia="en-GB"/>
        </w:rPr>
        <w:t>Αίθουσα του Εργαστηρίου Ανθοκομίας και Αρχιτεκτονικής Τοπ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Η εξέταση </w:t>
      </w:r>
      <w:r w:rsidR="00026A00">
        <w:rPr>
          <w:rFonts w:eastAsia="Times New Roman" w:cstheme="minorHAnsi"/>
          <w:sz w:val="24"/>
          <w:szCs w:val="24"/>
          <w:lang w:val="el-GR" w:eastAsia="en-GB"/>
        </w:rPr>
        <w:t xml:space="preserve">θα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ίναι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δια με αυτή που </w:t>
      </w:r>
      <w:r w:rsidR="001D380D" w:rsidRPr="00222F05">
        <w:rPr>
          <w:rFonts w:eastAsia="Times New Roman" w:cstheme="minorHAnsi"/>
          <w:sz w:val="24"/>
          <w:szCs w:val="24"/>
          <w:lang w:val="el-GR" w:eastAsia="en-GB"/>
        </w:rPr>
        <w:t>περιεγράφηκε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ην εξ’ αποστάσεως εξέταση.</w:t>
      </w:r>
    </w:p>
    <w:p w14:paraId="3EDF5224" w14:textId="63370D3A" w:rsidR="00B52ABE" w:rsidRDefault="00B52ABE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035C2F" w14:textId="0C3B3292" w:rsidR="001D380D" w:rsidRDefault="001D380D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60FCBA0" w14:textId="3703A8FE" w:rsidR="000A431D" w:rsidRDefault="000A431D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276F962" w14:textId="77777777" w:rsidR="000A431D" w:rsidRPr="00222F05" w:rsidRDefault="000A431D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C975D2E" w14:textId="2DC286FC" w:rsidR="00E164E1" w:rsidRPr="00222F05" w:rsidRDefault="00E164E1" w:rsidP="009459B5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bdr w:val="none" w:sz="0" w:space="0" w:color="auto" w:frame="1"/>
          <w:lang w:val="el-GR" w:eastAsia="en-GB"/>
        </w:rPr>
        <w:lastRenderedPageBreak/>
        <w:t>Ειδικότερα ανάλογα με τον τρόπο εξέτασης που δηλώσατε οι εξετάσεις θα διεξαχθούν ως εξής:</w:t>
      </w:r>
    </w:p>
    <w:p w14:paraId="5EC3F80C" w14:textId="77777777" w:rsidR="00FA79CA" w:rsidRPr="00222F05" w:rsidRDefault="00FA79CA" w:rsidP="0080173E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F790C99" w14:textId="09B7FC7B" w:rsidR="00284954" w:rsidRPr="00222F05" w:rsidRDefault="00E01108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bookmarkStart w:id="3" w:name="_Hlk43980799"/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Οδηγίες</w:t>
      </w:r>
      <w:r w:rsidR="0080173E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εξ’ αποστάσεως εξέταση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ς</w:t>
      </w:r>
    </w:p>
    <w:bookmarkEnd w:id="3"/>
    <w:p w14:paraId="0127F5C5" w14:textId="1CDA569D" w:rsidR="00F75BCA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συμμετοχή στην εξ’ αποστάσεως εξέταση συνεπάγεται την αποδοχή των σχετικών αποφάσεων για την εξ’ αποστάσεως εξέταση της Συνεδρίασης υπ’ αριθμ. 570/21.05.2020 της Συγκλήτου του Γεωπονικού Πανεπιστημίου Αθηνών. Υπενθυμίζουμε </w:t>
      </w:r>
      <w:r w:rsidR="00F75BCA" w:rsidRPr="00222F05">
        <w:rPr>
          <w:rFonts w:eastAsia="Times New Roman" w:cstheme="minorHAnsi"/>
          <w:sz w:val="24"/>
          <w:szCs w:val="24"/>
          <w:lang w:val="el-GR" w:eastAsia="en-GB"/>
        </w:rPr>
        <w:t>ότι οι φοιτητές που επέλεξαν να εξεταστούν ηλεκτρονικά συναινούν και βεβαιώνουν ότι έχουν τον κατάλληλο/απαραίτητο εξοπλισμό και δέχονται την αμφίδρομη οπτικοακουστική αλληλεπίδραση κατά τη διεξαγωγή της εξέτασης. Σε καμία περίπτωση δεν θα γίνει εγγραφή/βιντεοσκόπηση των εξετάσεων.</w:t>
      </w:r>
      <w:r w:rsidRPr="00222F05">
        <w:rPr>
          <w:lang w:val="el-GR"/>
        </w:rPr>
        <w:t xml:space="preserve"> </w:t>
      </w:r>
    </w:p>
    <w:p w14:paraId="7101AAD5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92E42D" w14:textId="395000A9" w:rsidR="00E01108" w:rsidRPr="00222F05" w:rsidRDefault="00C21D72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Υπενθυμίζουμε ότι είναι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ΠΑΡΑΙΤΗΤΟ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τη διεξαγωγή της εξ’ αποστάσεως εξέταση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έχετε κάνει προηγουμένως εγγραφή στο </w:t>
      </w:r>
      <w:r w:rsid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7E3DB8" w:rsidRPr="001D380D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7E3DB8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1D380D" w:rsidRPr="001D380D">
        <w:rPr>
          <w:rFonts w:eastAsia="Times New Roman" w:cstheme="minorHAnsi"/>
          <w:sz w:val="24"/>
          <w:szCs w:val="24"/>
          <w:lang w:val="el-GR" w:eastAsia="en-GB"/>
        </w:rPr>
        <w:t>και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το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Δήλος 36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το Πανεπιστημιακό σας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mail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προκειμένου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 μέσω του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έλεγχος ταυτοπροσωπί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ηλεκτρονική επιτήρηση της γραπτής εξέτασης που θα διεξαχθεί στο </w:t>
      </w:r>
      <w:r w:rsidR="001D380D">
        <w:rPr>
          <w:rFonts w:eastAsia="Times New Roman" w:cstheme="minorHAnsi"/>
          <w:sz w:val="24"/>
          <w:szCs w:val="24"/>
          <w:lang w:val="en-US" w:eastAsia="en-GB"/>
        </w:rPr>
        <w:t>AUA</w:t>
      </w:r>
      <w:r w:rsidR="001D380D" w:rsidRP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27606" w:rsidRPr="00222F05">
        <w:rPr>
          <w:sz w:val="24"/>
          <w:szCs w:val="24"/>
          <w:lang w:val="el-GR"/>
        </w:rPr>
        <w:t xml:space="preserve"> </w:t>
      </w:r>
    </w:p>
    <w:p w14:paraId="74A0A146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41BD5E9E" w14:textId="179DD182" w:rsidR="000200B4" w:rsidRPr="00222F05" w:rsidRDefault="000200B4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έναρξη των εξετάσεω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γίνει ταυτοποίηση των φοιτητώ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διάρκεια 15 λεπτά) 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και θα παραμείνουν συνδεδεμένοι στο </w:t>
      </w:r>
      <w:r w:rsidR="008A5A73" w:rsidRPr="00FA633C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FA633C">
        <w:rPr>
          <w:rFonts w:eastAsia="Times New Roman" w:cstheme="minorHAnsi"/>
          <w:b/>
          <w:bCs/>
          <w:sz w:val="24"/>
          <w:szCs w:val="24"/>
          <w:lang w:eastAsia="en-GB"/>
        </w:rPr>
        <w:t>Teams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μέχρι την ώρα λήξης των εξετάσεω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Η ταυτοποίηση γίνεται με την επίδειξη της Ακαδημαϊκής ταυτότητας ή της Αστυνομικής ταυτότητας ή Διαβατηρίου.</w:t>
      </w:r>
    </w:p>
    <w:p w14:paraId="3DE89637" w14:textId="17C1BB78" w:rsidR="00A4261E" w:rsidRPr="00222F05" w:rsidRDefault="00A4261E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C35DF5A" w14:textId="6C7CE863" w:rsidR="00327606" w:rsidRPr="00222F05" w:rsidRDefault="005D6C92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Οι φοιτητές θα πρ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έπει 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πίσης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εξέταση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να έχουν εξασφαλίσει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δοκιμές, την ορθή λειτουργία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όλων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των συσκευών εικόνας και ήχου που διαθέτ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υν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Η/Υ, κινητού τηλέφωνου τύπου Smartphone ή </w:t>
      </w:r>
      <w:r w:rsidR="00327606" w:rsidRPr="00222F05">
        <w:rPr>
          <w:rFonts w:eastAsia="Times New Roman" w:cstheme="minorHAnsi"/>
          <w:sz w:val="24"/>
          <w:szCs w:val="24"/>
          <w:lang w:eastAsia="en-GB"/>
        </w:rPr>
        <w:t>Tablet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τη βέλτιστη λειτουργία του δικτύου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τ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χώρο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ν οποίο θα βρίσκ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αι την ημέρα και ώρα της εξέτασης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υστήνεται η εξέταση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από Η/Υ.</w:t>
      </w:r>
    </w:p>
    <w:p w14:paraId="0D14841A" w14:textId="17C5114B" w:rsidR="00327606" w:rsidRPr="00222F05" w:rsidRDefault="00327606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7E351A6C" w14:textId="2B315422" w:rsidR="00AE56E3" w:rsidRPr="00222F05" w:rsidRDefault="00AE56E3" w:rsidP="00AE56E3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sz w:val="24"/>
          <w:szCs w:val="24"/>
          <w:lang w:val="el-GR"/>
        </w:rPr>
        <w:t>Σε ενδεχόμενη περίπτωση διακοπής του δικτύου ή συσκευών του φοιτητή δ</w:t>
      </w:r>
      <w:r w:rsidR="004C1FAE" w:rsidRPr="00222F05">
        <w:rPr>
          <w:sz w:val="24"/>
          <w:szCs w:val="24"/>
          <w:lang w:val="el-GR"/>
        </w:rPr>
        <w:t>ί</w:t>
      </w:r>
      <w:r w:rsidRPr="00222F05">
        <w:rPr>
          <w:sz w:val="24"/>
          <w:szCs w:val="24"/>
          <w:lang w:val="el-GR"/>
        </w:rPr>
        <w:t>ν</w:t>
      </w:r>
      <w:r w:rsidR="004C1FAE" w:rsidRPr="00222F05">
        <w:rPr>
          <w:sz w:val="24"/>
          <w:szCs w:val="24"/>
          <w:lang w:val="el-GR"/>
        </w:rPr>
        <w:t>ε</w:t>
      </w:r>
      <w:r w:rsidRPr="00222F05">
        <w:rPr>
          <w:sz w:val="24"/>
          <w:szCs w:val="24"/>
          <w:lang w:val="el-GR"/>
        </w:rPr>
        <w:t>ται η δυνατότητα συνέχιση</w:t>
      </w:r>
      <w:r w:rsidR="000B71B9">
        <w:rPr>
          <w:sz w:val="24"/>
          <w:szCs w:val="24"/>
          <w:lang w:val="el-GR"/>
        </w:rPr>
        <w:t>ς</w:t>
      </w:r>
      <w:r w:rsidRPr="00222F05">
        <w:rPr>
          <w:sz w:val="24"/>
          <w:szCs w:val="24"/>
          <w:lang w:val="el-GR"/>
        </w:rPr>
        <w:t xml:space="preserve"> της προσπάθειας για περιορισμένο χρονικό διάστημα </w:t>
      </w:r>
      <w:r w:rsidR="003A5A5D" w:rsidRPr="00222F05">
        <w:rPr>
          <w:sz w:val="24"/>
          <w:szCs w:val="24"/>
          <w:lang w:val="el-GR"/>
        </w:rPr>
        <w:t xml:space="preserve">από την τελευταία ενέργεια του χρήστη </w:t>
      </w:r>
      <w:r w:rsidRPr="00222F05">
        <w:rPr>
          <w:sz w:val="24"/>
          <w:szCs w:val="24"/>
          <w:lang w:val="el-GR"/>
        </w:rPr>
        <w:t>(5 λεπτά) γι’</w:t>
      </w:r>
      <w:r w:rsid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 xml:space="preserve">αυτό στις περιπτώσεις αυτές αναμένεται </w:t>
      </w:r>
      <w:r w:rsidR="003A5A5D" w:rsidRPr="00222F05">
        <w:rPr>
          <w:sz w:val="24"/>
          <w:szCs w:val="24"/>
          <w:lang w:val="el-GR"/>
        </w:rPr>
        <w:t xml:space="preserve">στην οθόνη σας </w:t>
      </w:r>
      <w:r w:rsidRPr="00222F05">
        <w:rPr>
          <w:sz w:val="24"/>
          <w:szCs w:val="24"/>
          <w:lang w:val="el-GR"/>
        </w:rPr>
        <w:t>και μην κλείνετε τον φυ</w:t>
      </w:r>
      <w:r w:rsidR="008A5A96">
        <w:rPr>
          <w:sz w:val="24"/>
          <w:szCs w:val="24"/>
          <w:lang w:val="el-GR"/>
        </w:rPr>
        <w:t>λ</w:t>
      </w:r>
      <w:r w:rsidRPr="00222F05">
        <w:rPr>
          <w:sz w:val="24"/>
          <w:szCs w:val="24"/>
          <w:lang w:val="el-GR"/>
        </w:rPr>
        <w:t>λομετρητή σας (</w:t>
      </w:r>
      <w:r w:rsidRPr="00222F05">
        <w:rPr>
          <w:sz w:val="24"/>
          <w:szCs w:val="24"/>
        </w:rPr>
        <w:t>browser</w:t>
      </w:r>
      <w:r w:rsidRPr="00222F05">
        <w:rPr>
          <w:sz w:val="24"/>
          <w:szCs w:val="24"/>
          <w:lang w:val="el-GR"/>
        </w:rPr>
        <w:t xml:space="preserve">). </w:t>
      </w:r>
      <w:r w:rsidR="003A5A5D" w:rsidRPr="00222F05">
        <w:rPr>
          <w:sz w:val="24"/>
          <w:szCs w:val="24"/>
          <w:lang w:val="el-GR"/>
        </w:rPr>
        <w:t xml:space="preserve">Η </w:t>
      </w:r>
      <w:r w:rsidR="006868DB" w:rsidRPr="00222F05">
        <w:rPr>
          <w:sz w:val="24"/>
          <w:szCs w:val="24"/>
          <w:lang w:val="el-GR"/>
        </w:rPr>
        <w:t>ενδεχόμενη διακοπή της προσπάθειά</w:t>
      </w:r>
      <w:r w:rsidR="008A5A96">
        <w:rPr>
          <w:sz w:val="24"/>
          <w:szCs w:val="24"/>
          <w:lang w:val="el-GR"/>
        </w:rPr>
        <w:t>ς</w:t>
      </w:r>
      <w:r w:rsidR="003A5A5D" w:rsidRPr="00222F05">
        <w:rPr>
          <w:sz w:val="24"/>
          <w:szCs w:val="24"/>
          <w:lang w:val="el-GR"/>
        </w:rPr>
        <w:t xml:space="preserve"> σας συνεπάγεται την εκ νέου συμμετοχή σας στην εξέταση από την αρχή με καινούργια θέματα. </w:t>
      </w:r>
      <w:r w:rsidRPr="00222F05">
        <w:rPr>
          <w:sz w:val="24"/>
          <w:szCs w:val="24"/>
          <w:lang w:val="el-GR"/>
        </w:rPr>
        <w:t xml:space="preserve">Ο αριθμός των προσπαθειών που διατίθενται στο φοιτητή για τη συμπλήρωση των απαντήσεών του στη γραπτή εξέταση μέσω του </w:t>
      </w:r>
      <w:r w:rsidR="00FA633C">
        <w:rPr>
          <w:sz w:val="24"/>
          <w:szCs w:val="24"/>
        </w:rPr>
        <w:t>Open</w:t>
      </w:r>
      <w:r w:rsidR="00FA633C" w:rsidRP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>e</w:t>
      </w:r>
      <w:r w:rsidR="008A5A96">
        <w:rPr>
          <w:sz w:val="24"/>
          <w:szCs w:val="24"/>
          <w:lang w:val="el-GR"/>
        </w:rPr>
        <w:t>-</w:t>
      </w:r>
      <w:r w:rsidR="00FA633C">
        <w:rPr>
          <w:sz w:val="24"/>
          <w:szCs w:val="24"/>
        </w:rPr>
        <w:t>c</w:t>
      </w:r>
      <w:r w:rsidRPr="00222F05">
        <w:rPr>
          <w:sz w:val="24"/>
          <w:szCs w:val="24"/>
          <w:lang w:val="el-GR"/>
        </w:rPr>
        <w:t xml:space="preserve">lass είναι 3 ώστε να μπορέσει να την ολοκληρώσει σε περίπτωση ενδεχόμενης δυσλειτουργίας του δικτύου ή συσκευών του. </w:t>
      </w:r>
    </w:p>
    <w:p w14:paraId="2D2ED16E" w14:textId="77777777" w:rsidR="00AE56E3" w:rsidRPr="00222F05" w:rsidRDefault="00AE56E3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261757EF" w14:textId="18005FF5" w:rsidR="005D6C92" w:rsidRPr="00222F05" w:rsidRDefault="00E0110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lastRenderedPageBreak/>
        <w:t>Σε περίπτωση δυσλειτουργίας των συστημάτων (μη λειτουργία του διαδικτύου ή της κάμερας) ο φοιτητής/τρια δεν θα αποκλείεται από τις εξετάσεις αλλά θα καλείται να προσέλθει με φυσική παρουσία και να εξεταστεί προφορικά.</w:t>
      </w:r>
      <w:r w:rsidR="00930CA6" w:rsidRPr="00222F05">
        <w:rPr>
          <w:sz w:val="24"/>
          <w:szCs w:val="24"/>
          <w:lang w:val="el-GR"/>
        </w:rPr>
        <w:t xml:space="preserve">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ξεταζόμενο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ΥΠΟΧΡΕΟΥΤΑ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δηλώσει το πρόβλημα κατά τη διάρκεια της εξέταση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ή το πολύ ΑΜΕΣΩΣ ΜΕΤΑ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το πέρας αυτής κάνοντας χρήση των διαθέσιμων εργαλείων επικοινωνίας (κουβεντούλα</w:t>
      </w:r>
      <w:r w:rsidR="00222F05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, chat στο MS Teams, email στον διδάσκοντα κλπ).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αίτημα επανεξέτασης παρακαλείσθε να αναγράψετε «Αιτούμαι επανεξέταση λόγω τεχνικών προβλημάτων που αντιμετώπισα στην ηλεκτρονική εξέταση» να αναφέρετε ΟΝΟΜΑΤΕΠΩΝΥΜΟ </w:t>
      </w:r>
      <w:r w:rsidR="0089096B" w:rsidRPr="00222F05">
        <w:rPr>
          <w:rFonts w:eastAsia="Times New Roman" w:cstheme="minorHAnsi"/>
          <w:sz w:val="24"/>
          <w:szCs w:val="24"/>
          <w:lang w:val="el-GR" w:eastAsia="en-GB"/>
        </w:rPr>
        <w:t>σας και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Α.Μ.</w:t>
      </w:r>
    </w:p>
    <w:p w14:paraId="61AC7018" w14:textId="2F55270E" w:rsidR="00BA35CD" w:rsidRPr="00222F05" w:rsidRDefault="00BA35CD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C946814" w14:textId="77777777" w:rsidR="007F641C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6BF86081" w14:textId="1DCAE654" w:rsidR="00E01108" w:rsidRPr="00222F05" w:rsidRDefault="00E01108" w:rsidP="00E0110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Οδηγίες με φυσική </w:t>
      </w:r>
      <w:r w:rsidR="00A34A4B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παρουσία</w:t>
      </w:r>
    </w:p>
    <w:p w14:paraId="2CEA41D7" w14:textId="0D8AE5C0" w:rsidR="0011452B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πιτρεπτός αριθμός των φοιτητών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ναι ανάλογος του μεγέθους 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ης αίθουσ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σύμφωνα με τις οδηγίες των μέτρων πρόληψης διάδοσης του </w:t>
      </w:r>
      <w:r w:rsidR="00496157" w:rsidRPr="00222F05">
        <w:rPr>
          <w:rFonts w:eastAsia="Times New Roman" w:cstheme="minorHAnsi"/>
          <w:sz w:val="24"/>
          <w:szCs w:val="24"/>
          <w:lang w:val="en-US" w:eastAsia="en-GB"/>
        </w:rPr>
        <w:t>COVID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>-19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Στην περίπτωση πολλών ομάδων εξέτασης μετά από κάθε εξεταζόμενη ομάδα φοιτητών θα αερίζεται και θα απολυμαίνεται η αίθουσα. </w:t>
      </w:r>
      <w:r w:rsidR="004C1FAE" w:rsidRPr="00222F05">
        <w:rPr>
          <w:rFonts w:eastAsia="Times New Roman" w:cstheme="minorHAnsi"/>
          <w:sz w:val="24"/>
          <w:szCs w:val="24"/>
          <w:lang w:val="el-GR" w:eastAsia="en-GB"/>
        </w:rPr>
        <w:t>Στην αίθουσα θα υπάρχει αντισηπτικό και διαθέσιμες μάσκες.</w:t>
      </w:r>
    </w:p>
    <w:sectPr w:rsidR="0011452B" w:rsidRPr="00222F0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91760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8473EB"/>
    <w:multiLevelType w:val="hybridMultilevel"/>
    <w:tmpl w:val="877ADD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137E4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E82CE3"/>
    <w:multiLevelType w:val="hybridMultilevel"/>
    <w:tmpl w:val="8F3456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D6EE7"/>
    <w:multiLevelType w:val="hybridMultilevel"/>
    <w:tmpl w:val="5CB281F6"/>
    <w:lvl w:ilvl="0" w:tplc="70222A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UwNTE0sQBRSjpKwanFxZn5eSAF5rUACZMIbywAAAA="/>
  </w:docVars>
  <w:rsids>
    <w:rsidRoot w:val="00905810"/>
    <w:rsid w:val="00012A2B"/>
    <w:rsid w:val="00014EDD"/>
    <w:rsid w:val="000200B4"/>
    <w:rsid w:val="00023704"/>
    <w:rsid w:val="00026A00"/>
    <w:rsid w:val="000273E9"/>
    <w:rsid w:val="000A431D"/>
    <w:rsid w:val="000B0FA2"/>
    <w:rsid w:val="000B71B9"/>
    <w:rsid w:val="000D52DD"/>
    <w:rsid w:val="000F3471"/>
    <w:rsid w:val="000F473F"/>
    <w:rsid w:val="0011452B"/>
    <w:rsid w:val="001949B1"/>
    <w:rsid w:val="001C6123"/>
    <w:rsid w:val="001D380D"/>
    <w:rsid w:val="002014B6"/>
    <w:rsid w:val="00222F05"/>
    <w:rsid w:val="002574ED"/>
    <w:rsid w:val="00266A7F"/>
    <w:rsid w:val="00284954"/>
    <w:rsid w:val="002D581D"/>
    <w:rsid w:val="00327606"/>
    <w:rsid w:val="00347142"/>
    <w:rsid w:val="003A52A0"/>
    <w:rsid w:val="003A5A5D"/>
    <w:rsid w:val="003C0FDF"/>
    <w:rsid w:val="003C306B"/>
    <w:rsid w:val="0046077F"/>
    <w:rsid w:val="00496157"/>
    <w:rsid w:val="004A7D50"/>
    <w:rsid w:val="004C1FAE"/>
    <w:rsid w:val="004D4F4A"/>
    <w:rsid w:val="0050162A"/>
    <w:rsid w:val="00541BD7"/>
    <w:rsid w:val="00564AFB"/>
    <w:rsid w:val="005754EA"/>
    <w:rsid w:val="005956CA"/>
    <w:rsid w:val="005D6C92"/>
    <w:rsid w:val="00683795"/>
    <w:rsid w:val="006868DB"/>
    <w:rsid w:val="006A09FE"/>
    <w:rsid w:val="006A0DF4"/>
    <w:rsid w:val="006F3985"/>
    <w:rsid w:val="00720D32"/>
    <w:rsid w:val="00736864"/>
    <w:rsid w:val="007600FC"/>
    <w:rsid w:val="00772BEA"/>
    <w:rsid w:val="0079327A"/>
    <w:rsid w:val="007B5938"/>
    <w:rsid w:val="007C0654"/>
    <w:rsid w:val="007D6828"/>
    <w:rsid w:val="007E3DB8"/>
    <w:rsid w:val="007F641C"/>
    <w:rsid w:val="00800467"/>
    <w:rsid w:val="0080173E"/>
    <w:rsid w:val="0089096B"/>
    <w:rsid w:val="008A5A73"/>
    <w:rsid w:val="008A5A96"/>
    <w:rsid w:val="008F2762"/>
    <w:rsid w:val="00905810"/>
    <w:rsid w:val="00930CA6"/>
    <w:rsid w:val="009459B5"/>
    <w:rsid w:val="009817B0"/>
    <w:rsid w:val="00985972"/>
    <w:rsid w:val="009E7360"/>
    <w:rsid w:val="009F0112"/>
    <w:rsid w:val="009F4AF1"/>
    <w:rsid w:val="00A302B9"/>
    <w:rsid w:val="00A34A4B"/>
    <w:rsid w:val="00A425A7"/>
    <w:rsid w:val="00A4261E"/>
    <w:rsid w:val="00A7353A"/>
    <w:rsid w:val="00AA69FA"/>
    <w:rsid w:val="00AC28AA"/>
    <w:rsid w:val="00AC57A7"/>
    <w:rsid w:val="00AD1FC1"/>
    <w:rsid w:val="00AE56E3"/>
    <w:rsid w:val="00B14B38"/>
    <w:rsid w:val="00B2148A"/>
    <w:rsid w:val="00B31DD3"/>
    <w:rsid w:val="00B52ABE"/>
    <w:rsid w:val="00B915B6"/>
    <w:rsid w:val="00B92DF4"/>
    <w:rsid w:val="00BA35CD"/>
    <w:rsid w:val="00BF1552"/>
    <w:rsid w:val="00C21D72"/>
    <w:rsid w:val="00C76E2F"/>
    <w:rsid w:val="00C915BD"/>
    <w:rsid w:val="00C96F48"/>
    <w:rsid w:val="00CB13B7"/>
    <w:rsid w:val="00D3392D"/>
    <w:rsid w:val="00D82300"/>
    <w:rsid w:val="00DB5B89"/>
    <w:rsid w:val="00DE22DE"/>
    <w:rsid w:val="00E01108"/>
    <w:rsid w:val="00E164E1"/>
    <w:rsid w:val="00E45B50"/>
    <w:rsid w:val="00E64B39"/>
    <w:rsid w:val="00ED4815"/>
    <w:rsid w:val="00F708CA"/>
    <w:rsid w:val="00F75BCA"/>
    <w:rsid w:val="00FA633C"/>
    <w:rsid w:val="00FA79CA"/>
    <w:rsid w:val="00FD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FB705"/>
  <w15:docId w15:val="{9B8B42AD-594F-4E6C-823F-88A8B564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0173E"/>
    <w:rPr>
      <w:b/>
      <w:bCs/>
    </w:rPr>
  </w:style>
  <w:style w:type="character" w:styleId="Hyperlink">
    <w:name w:val="Hyperlink"/>
    <w:basedOn w:val="DefaultParagraphFont"/>
    <w:uiPriority w:val="99"/>
    <w:unhideWhenUsed/>
    <w:rsid w:val="0080173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600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39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4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02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2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2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2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2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14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84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397978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966</Words>
  <Characters>521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nstantinos Bertsouklis</dc:creator>
  <cp:lastModifiedBy>Nikolaos Ntoulas</cp:lastModifiedBy>
  <cp:revision>4</cp:revision>
  <dcterms:created xsi:type="dcterms:W3CDTF">2020-09-02T08:53:00Z</dcterms:created>
  <dcterms:modified xsi:type="dcterms:W3CDTF">2020-09-02T09:09:00Z</dcterms:modified>
</cp:coreProperties>
</file>